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8F86A" w14:textId="77777777" w:rsidR="00D072E1" w:rsidRDefault="008E5A0D" w:rsidP="00D072E1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0" wp14:anchorId="5A4BE336" wp14:editId="2DCDE5BC">
            <wp:simplePos x="0" y="0"/>
            <wp:positionH relativeFrom="margin">
              <wp:posOffset>1758950</wp:posOffset>
            </wp:positionH>
            <wp:positionV relativeFrom="margin">
              <wp:align>top</wp:align>
            </wp:positionV>
            <wp:extent cx="2205355" cy="567690"/>
            <wp:effectExtent l="0" t="0" r="4445" b="3810"/>
            <wp:wrapTopAndBottom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5355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4C4AD4" w14:textId="77777777" w:rsidR="00D072E1" w:rsidRDefault="00795002" w:rsidP="00D072E1">
      <w:pPr>
        <w:jc w:val="center"/>
        <w:rPr>
          <w:rFonts w:ascii="Times New Roman" w:eastAsia="Times New Roman" w:hAnsi="Times New Roman" w:cs="Times New Roman"/>
          <w:b/>
          <w:sz w:val="24"/>
        </w:rPr>
      </w:pPr>
      <w:r w:rsidRPr="004D3B71">
        <w:rPr>
          <w:rFonts w:ascii="Times New Roman" w:eastAsia="Times New Roman" w:hAnsi="Times New Roman" w:cs="Times New Roman"/>
          <w:b/>
          <w:sz w:val="24"/>
        </w:rPr>
        <w:t>DEPARTMENT</w:t>
      </w:r>
      <w:r w:rsidRPr="004D3B71">
        <w:rPr>
          <w:rFonts w:ascii="Times New Roman" w:eastAsia="Times New Roman" w:hAnsi="Times New Roman" w:cs="Times New Roman"/>
          <w:b/>
          <w:spacing w:val="-2"/>
          <w:sz w:val="24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sz w:val="24"/>
        </w:rPr>
        <w:t>OF</w:t>
      </w:r>
      <w:r w:rsidRPr="004D3B71">
        <w:rPr>
          <w:rFonts w:ascii="Times New Roman" w:eastAsia="Times New Roman" w:hAnsi="Times New Roman" w:cs="Times New Roman"/>
          <w:b/>
          <w:spacing w:val="-4"/>
          <w:sz w:val="24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sz w:val="24"/>
        </w:rPr>
        <w:t>INFORMATION</w:t>
      </w:r>
      <w:r w:rsidRPr="004D3B71">
        <w:rPr>
          <w:rFonts w:ascii="Times New Roman" w:eastAsia="Times New Roman" w:hAnsi="Times New Roman" w:cs="Times New Roman"/>
          <w:b/>
          <w:spacing w:val="-2"/>
          <w:sz w:val="24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sz w:val="24"/>
        </w:rPr>
        <w:t>TECHNOLOGY &amp; DATA SCIENCE</w:t>
      </w:r>
    </w:p>
    <w:p w14:paraId="1CE3D8D9" w14:textId="10EB9B20" w:rsidR="00795002" w:rsidRDefault="00795002" w:rsidP="00D072E1">
      <w:pPr>
        <w:jc w:val="center"/>
        <w:rPr>
          <w:rFonts w:ascii="Times New Roman" w:eastAsia="Times New Roman" w:hAnsi="Times New Roman" w:cs="Times New Roman"/>
          <w:b/>
          <w:sz w:val="24"/>
        </w:rPr>
      </w:pPr>
      <w:r w:rsidRPr="004D3B71">
        <w:rPr>
          <w:rFonts w:ascii="Times New Roman" w:eastAsia="Times New Roman" w:hAnsi="Times New Roman" w:cs="Times New Roman"/>
          <w:b/>
          <w:bCs/>
          <w:sz w:val="28"/>
          <w:szCs w:val="28"/>
        </w:rPr>
        <w:t>VIDYALANKAR</w:t>
      </w:r>
      <w:r w:rsidRPr="004D3B71"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bCs/>
          <w:sz w:val="28"/>
          <w:szCs w:val="28"/>
        </w:rPr>
        <w:t>SCHOOL</w:t>
      </w:r>
      <w:r w:rsidRPr="004D3B71"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bCs/>
          <w:sz w:val="28"/>
          <w:szCs w:val="28"/>
        </w:rPr>
        <w:t>OF</w:t>
      </w:r>
      <w:r w:rsidRPr="004D3B71">
        <w:rPr>
          <w:rFonts w:ascii="Times New Roman" w:eastAsia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bCs/>
          <w:sz w:val="28"/>
          <w:szCs w:val="28"/>
        </w:rPr>
        <w:t>INFORMATION</w:t>
      </w:r>
      <w:r w:rsidRPr="004D3B71">
        <w:rPr>
          <w:rFonts w:ascii="Times New Roman" w:eastAsia="Times New Roman" w:hAnsi="Times New Roman" w:cs="Times New Roman"/>
          <w:b/>
          <w:bCs/>
          <w:spacing w:val="-3"/>
          <w:sz w:val="28"/>
          <w:szCs w:val="28"/>
        </w:rPr>
        <w:t xml:space="preserve"> </w:t>
      </w:r>
      <w:r w:rsidRPr="004D3B71">
        <w:rPr>
          <w:rFonts w:ascii="Times New Roman" w:eastAsia="Times New Roman" w:hAnsi="Times New Roman" w:cs="Times New Roman"/>
          <w:b/>
          <w:bCs/>
          <w:sz w:val="28"/>
          <w:szCs w:val="28"/>
        </w:rPr>
        <w:t>TECHNOLOGY</w:t>
      </w:r>
    </w:p>
    <w:p w14:paraId="67B7785E" w14:textId="049194CE" w:rsidR="00D072E1" w:rsidRPr="00D072E1" w:rsidRDefault="00D072E1" w:rsidP="00D072E1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DEA76B8" w14:textId="4B126CC7" w:rsidR="00795002" w:rsidRDefault="00795002" w:rsidP="00D072E1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>Practical Journal</w:t>
      </w:r>
    </w:p>
    <w:p w14:paraId="6474D4CD" w14:textId="77777777" w:rsidR="00795002" w:rsidRPr="00524070" w:rsidRDefault="00795002" w:rsidP="00D072E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7DA2240E">
        <w:rPr>
          <w:rFonts w:ascii="Times New Roman" w:eastAsia="Times New Roman" w:hAnsi="Times New Roman" w:cs="Times New Roman"/>
          <w:sz w:val="28"/>
          <w:szCs w:val="28"/>
        </w:rPr>
        <w:t>Submitted in partial fulfilment of the</w:t>
      </w:r>
      <w:r w:rsidRPr="002F7525">
        <w:rPr>
          <w:rFonts w:ascii="Times New Roman" w:hAnsi="Times New Roman" w:cs="Times New Roman"/>
        </w:rPr>
        <w:br/>
      </w:r>
      <w:r w:rsidRPr="7DA2240E">
        <w:rPr>
          <w:rFonts w:ascii="Times New Roman" w:eastAsia="Times New Roman" w:hAnsi="Times New Roman" w:cs="Times New Roman"/>
          <w:sz w:val="28"/>
          <w:szCs w:val="28"/>
        </w:rPr>
        <w:t>requirements for the award of the Degree of</w:t>
      </w:r>
    </w:p>
    <w:p w14:paraId="7114AFB6" w14:textId="77777777" w:rsidR="00795002" w:rsidRDefault="00795002" w:rsidP="00D072E1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DA2240E">
        <w:rPr>
          <w:rFonts w:ascii="Times New Roman" w:eastAsia="Times New Roman" w:hAnsi="Times New Roman" w:cs="Times New Roman"/>
          <w:b/>
          <w:bCs/>
          <w:sz w:val="28"/>
          <w:szCs w:val="28"/>
        </w:rPr>
        <w:t>MASTER OF SCIENCE (INFORMATION TECHNOLOGY)</w:t>
      </w:r>
    </w:p>
    <w:p w14:paraId="156D95F6" w14:textId="77777777" w:rsidR="00795002" w:rsidRPr="003F6F8A" w:rsidRDefault="00795002" w:rsidP="00D072E1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>Semester – I</w:t>
      </w:r>
      <w:r>
        <w:rPr>
          <w:rFonts w:ascii="Times New Roman" w:hAnsi="Times New Roman" w:cs="Times New Roman"/>
          <w:b/>
          <w:bCs/>
          <w:sz w:val="32"/>
          <w:szCs w:val="28"/>
        </w:rPr>
        <w:t>II</w:t>
      </w:r>
    </w:p>
    <w:p w14:paraId="1DCC32BD" w14:textId="77777777" w:rsidR="00D072E1" w:rsidRDefault="00795002" w:rsidP="00D072E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By</w:t>
      </w:r>
    </w:p>
    <w:p w14:paraId="4C1D3B4D" w14:textId="52925B16" w:rsidR="00D072E1" w:rsidRPr="00D072E1" w:rsidRDefault="0039757F" w:rsidP="00D072E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t>Ninad Uday Karlekar</w:t>
      </w:r>
    </w:p>
    <w:p w14:paraId="66CD1DDB" w14:textId="3DC34C29" w:rsidR="00E57C19" w:rsidRPr="003F6F8A" w:rsidRDefault="00E57C19" w:rsidP="00D072E1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Seat No: </w:t>
      </w:r>
      <w:r w:rsidR="008E5A0D">
        <w:rPr>
          <w:rFonts w:ascii="Times New Roman" w:hAnsi="Times New Roman" w:cs="Times New Roman"/>
          <w:b/>
          <w:bCs/>
          <w:sz w:val="32"/>
          <w:szCs w:val="28"/>
          <w:u w:val="single"/>
        </w:rPr>
        <w:t>___________</w:t>
      </w:r>
    </w:p>
    <w:p w14:paraId="1C8EA569" w14:textId="77777777" w:rsidR="00E57C19" w:rsidRPr="003F6F8A" w:rsidRDefault="00E57C19" w:rsidP="00D072E1">
      <w:pPr>
        <w:ind w:left="72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</w:p>
    <w:p w14:paraId="276C5BA4" w14:textId="4A969571" w:rsidR="0082308F" w:rsidRPr="003F6F8A" w:rsidRDefault="00E57C19" w:rsidP="00D072E1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Paper </w:t>
      </w:r>
      <w:r w:rsidR="00795002"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– </w:t>
      </w:r>
      <w:r w:rsidR="00795002">
        <w:rPr>
          <w:rFonts w:ascii="Times New Roman" w:hAnsi="Times New Roman" w:cs="Times New Roman"/>
          <w:b/>
          <w:bCs/>
          <w:sz w:val="32"/>
          <w:szCs w:val="28"/>
        </w:rPr>
        <w:t>II</w:t>
      </w:r>
      <w:r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: </w:t>
      </w:r>
      <w:r w:rsidR="00795002">
        <w:rPr>
          <w:rFonts w:ascii="Times New Roman" w:hAnsi="Times New Roman" w:cs="Times New Roman"/>
          <w:b/>
          <w:bCs/>
          <w:sz w:val="32"/>
          <w:szCs w:val="28"/>
        </w:rPr>
        <w:t>Applied Artificial Intelligence</w:t>
      </w:r>
    </w:p>
    <w:p w14:paraId="59984AFC" w14:textId="0DEFDE6E" w:rsidR="0082308F" w:rsidRDefault="00C9333C" w:rsidP="00D072E1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>Paper – I</w:t>
      </w:r>
      <w:r w:rsidR="00B30AFB">
        <w:rPr>
          <w:rFonts w:ascii="Times New Roman" w:hAnsi="Times New Roman" w:cs="Times New Roman"/>
          <w:b/>
          <w:bCs/>
          <w:sz w:val="32"/>
          <w:szCs w:val="28"/>
        </w:rPr>
        <w:t>I</w:t>
      </w:r>
      <w:r w:rsidR="00795002">
        <w:rPr>
          <w:rFonts w:ascii="Times New Roman" w:hAnsi="Times New Roman" w:cs="Times New Roman"/>
          <w:b/>
          <w:bCs/>
          <w:sz w:val="32"/>
          <w:szCs w:val="28"/>
        </w:rPr>
        <w:t>I</w:t>
      </w:r>
      <w:r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: </w:t>
      </w:r>
      <w:r w:rsidR="00795002">
        <w:rPr>
          <w:rFonts w:ascii="Times New Roman" w:hAnsi="Times New Roman" w:cs="Times New Roman"/>
          <w:b/>
          <w:bCs/>
          <w:sz w:val="32"/>
          <w:szCs w:val="28"/>
        </w:rPr>
        <w:t>Machine Learning</w:t>
      </w:r>
    </w:p>
    <w:p w14:paraId="31D42CDE" w14:textId="561500E9" w:rsidR="00795002" w:rsidRPr="003F6F8A" w:rsidRDefault="00795002" w:rsidP="00D072E1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3F6F8A">
        <w:rPr>
          <w:rFonts w:ascii="Times New Roman" w:hAnsi="Times New Roman" w:cs="Times New Roman"/>
          <w:b/>
          <w:bCs/>
          <w:sz w:val="32"/>
          <w:szCs w:val="28"/>
        </w:rPr>
        <w:t xml:space="preserve">Paper – </w:t>
      </w:r>
      <w:r>
        <w:rPr>
          <w:rFonts w:ascii="Times New Roman" w:hAnsi="Times New Roman" w:cs="Times New Roman"/>
          <w:b/>
          <w:bCs/>
          <w:sz w:val="32"/>
          <w:szCs w:val="28"/>
        </w:rPr>
        <w:t>IV</w:t>
      </w:r>
      <w:r w:rsidRPr="003F6F8A">
        <w:rPr>
          <w:rFonts w:ascii="Times New Roman" w:hAnsi="Times New Roman" w:cs="Times New Roman"/>
          <w:b/>
          <w:bCs/>
          <w:sz w:val="32"/>
          <w:szCs w:val="28"/>
        </w:rPr>
        <w:t>:</w:t>
      </w:r>
      <w:r>
        <w:rPr>
          <w:rFonts w:ascii="Times New Roman" w:hAnsi="Times New Roman" w:cs="Times New Roman"/>
          <w:b/>
          <w:bCs/>
          <w:sz w:val="32"/>
          <w:szCs w:val="28"/>
        </w:rPr>
        <w:t xml:space="preserve"> Robotic Process Automation</w:t>
      </w:r>
    </w:p>
    <w:p w14:paraId="7D474E6E" w14:textId="77777777" w:rsidR="0082308F" w:rsidRDefault="0082308F" w:rsidP="00D072E1">
      <w:pPr>
        <w:ind w:left="72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</w:p>
    <w:p w14:paraId="2728733D" w14:textId="77777777" w:rsidR="00795002" w:rsidRPr="00524070" w:rsidRDefault="00795002" w:rsidP="00D072E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DEPARTMENT OF INFORMATION TECHNOLOGY</w:t>
      </w:r>
    </w:p>
    <w:p w14:paraId="55D9A23B" w14:textId="77777777" w:rsidR="00795002" w:rsidRPr="00524070" w:rsidRDefault="00795002" w:rsidP="00D072E1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DA2240E">
        <w:rPr>
          <w:rFonts w:ascii="Times New Roman" w:eastAsia="Times New Roman" w:hAnsi="Times New Roman" w:cs="Times New Roman"/>
          <w:b/>
          <w:bCs/>
          <w:sz w:val="28"/>
          <w:szCs w:val="28"/>
        </w:rPr>
        <w:t>VIDYALANKAR SCHOOL OF INFORMATION TECHNOLOGY</w:t>
      </w:r>
    </w:p>
    <w:p w14:paraId="19319EAF" w14:textId="46C1D6B6" w:rsidR="00795002" w:rsidRPr="00524070" w:rsidRDefault="00795002" w:rsidP="00D072E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(Affiliated to University of Mumbai)</w:t>
      </w:r>
    </w:p>
    <w:p w14:paraId="0A04B685" w14:textId="0B7785BB" w:rsidR="00795002" w:rsidRPr="00524070" w:rsidRDefault="00795002" w:rsidP="00D072E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MUMBAI, 400 037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MAHARASHTRA</w:t>
      </w:r>
    </w:p>
    <w:p w14:paraId="71DAC87B" w14:textId="798A3936" w:rsidR="00795002" w:rsidRPr="00524070" w:rsidRDefault="00D072E1" w:rsidP="00D072E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cademic Year </w:t>
      </w:r>
      <w:r w:rsidR="00795002" w:rsidRPr="7DA2240E">
        <w:rPr>
          <w:rFonts w:ascii="Times New Roman" w:eastAsia="Times New Roman" w:hAnsi="Times New Roman" w:cs="Times New Roman"/>
          <w:b/>
          <w:bCs/>
          <w:sz w:val="24"/>
          <w:szCs w:val="24"/>
        </w:rPr>
        <w:t>2023 – 2024</w:t>
      </w:r>
    </w:p>
    <w:p w14:paraId="4C823274" w14:textId="77777777" w:rsidR="00467890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</w:p>
    <w:p w14:paraId="39D67677" w14:textId="772E620C" w:rsidR="00467890" w:rsidRPr="003F6F8A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3A858864" wp14:editId="2FCE3241">
            <wp:simplePos x="0" y="0"/>
            <wp:positionH relativeFrom="page">
              <wp:posOffset>5443644</wp:posOffset>
            </wp:positionH>
            <wp:positionV relativeFrom="topMargin">
              <wp:align>bottom</wp:align>
            </wp:positionV>
            <wp:extent cx="1990725" cy="400050"/>
            <wp:effectExtent l="0" t="0" r="9525" b="0"/>
            <wp:wrapTopAndBottom/>
            <wp:docPr id="880797023" name="Picture 880797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3CEDE5" w14:textId="77777777" w:rsidR="00467890" w:rsidRPr="003F6F8A" w:rsidRDefault="00467890" w:rsidP="00467890">
      <w:pPr>
        <w:ind w:left="720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</w:p>
    <w:p w14:paraId="055E5B8C" w14:textId="77777777" w:rsidR="00467890" w:rsidRDefault="00467890" w:rsidP="00467890">
      <w:pPr>
        <w:ind w:left="720"/>
        <w:rPr>
          <w:rFonts w:ascii="Times New Roman" w:hAnsi="Times New Roman" w:cs="Times New Roman"/>
          <w:b/>
          <w:bCs/>
          <w:sz w:val="32"/>
          <w:szCs w:val="28"/>
        </w:rPr>
      </w:pPr>
    </w:p>
    <w:p w14:paraId="499BD3B4" w14:textId="77777777" w:rsidR="00467890" w:rsidRDefault="00467890" w:rsidP="00467890">
      <w:pPr>
        <w:ind w:left="720"/>
        <w:rPr>
          <w:rFonts w:ascii="Times New Roman" w:hAnsi="Times New Roman" w:cs="Times New Roman"/>
          <w:b/>
          <w:bCs/>
          <w:sz w:val="32"/>
          <w:szCs w:val="28"/>
        </w:rPr>
      </w:pPr>
    </w:p>
    <w:p w14:paraId="2369AD58" w14:textId="77777777" w:rsidR="00467890" w:rsidRDefault="00467890" w:rsidP="00467890">
      <w:pPr>
        <w:ind w:left="720"/>
        <w:rPr>
          <w:rFonts w:ascii="Times New Roman" w:hAnsi="Times New Roman" w:cs="Times New Roman"/>
          <w:b/>
          <w:bCs/>
          <w:sz w:val="32"/>
          <w:szCs w:val="28"/>
        </w:rPr>
      </w:pPr>
    </w:p>
    <w:p w14:paraId="31B26A09" w14:textId="77777777" w:rsidR="00467890" w:rsidRDefault="00467890" w:rsidP="00467890">
      <w:pPr>
        <w:ind w:left="720"/>
        <w:rPr>
          <w:rFonts w:ascii="Times New Roman" w:hAnsi="Times New Roman" w:cs="Times New Roman"/>
          <w:b/>
          <w:bCs/>
          <w:sz w:val="32"/>
          <w:szCs w:val="28"/>
        </w:rPr>
      </w:pPr>
    </w:p>
    <w:p w14:paraId="7FAF6DFE" w14:textId="77777777" w:rsidR="00467890" w:rsidRDefault="00467890" w:rsidP="00347BD6">
      <w:pPr>
        <w:rPr>
          <w:rFonts w:ascii="Times New Roman" w:hAnsi="Times New Roman" w:cs="Times New Roman"/>
          <w:b/>
          <w:bCs/>
          <w:sz w:val="32"/>
          <w:szCs w:val="28"/>
        </w:rPr>
      </w:pPr>
    </w:p>
    <w:p w14:paraId="19942410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33836BA" w14:textId="2FBC92A8" w:rsidR="00347BD6" w:rsidRPr="00347BD6" w:rsidRDefault="00716AE1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716AE1">
        <w:rPr>
          <w:rFonts w:ascii="Times New Roman" w:hAnsi="Times New Roman" w:cs="Times New Roman"/>
          <w:b/>
          <w:bCs/>
          <w:sz w:val="40"/>
          <w:szCs w:val="40"/>
        </w:rPr>
        <w:t>APPLIED ARTIFICIAL INTELLIGENCE</w:t>
      </w:r>
    </w:p>
    <w:p w14:paraId="7E987142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93DDC33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RACTICAL SUBJECT CODE:</w:t>
      </w:r>
    </w:p>
    <w:p w14:paraId="153567AC" w14:textId="77777777" w:rsidR="00347BD6" w:rsidRPr="00347BD6" w:rsidRDefault="00347BD6" w:rsidP="00347BD6">
      <w:pPr>
        <w:ind w:left="720"/>
        <w:jc w:val="center"/>
        <w:rPr>
          <w:sz w:val="40"/>
          <w:szCs w:val="40"/>
        </w:rPr>
      </w:pPr>
    </w:p>
    <w:p w14:paraId="3CD6EE7A" w14:textId="5DB70BEA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SIT</w:t>
      </w:r>
      <w:r w:rsidR="002F25B5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347BD6">
        <w:rPr>
          <w:rFonts w:ascii="Times New Roman" w:hAnsi="Times New Roman" w:cs="Times New Roman"/>
          <w:b/>
          <w:bCs/>
          <w:sz w:val="40"/>
          <w:szCs w:val="40"/>
        </w:rPr>
        <w:t>P</w:t>
      </w:r>
      <w:r w:rsidR="002F25B5">
        <w:rPr>
          <w:rFonts w:ascii="Times New Roman" w:hAnsi="Times New Roman" w:cs="Times New Roman"/>
          <w:b/>
          <w:bCs/>
          <w:sz w:val="40"/>
          <w:szCs w:val="40"/>
        </w:rPr>
        <w:t>2a</w:t>
      </w:r>
    </w:p>
    <w:p w14:paraId="25F71974" w14:textId="77777777" w:rsidR="00467890" w:rsidRPr="00347BD6" w:rsidRDefault="00467890" w:rsidP="00467890">
      <w:pPr>
        <w:ind w:left="720"/>
        <w:rPr>
          <w:rFonts w:ascii="Times New Roman" w:hAnsi="Times New Roman" w:cs="Times New Roman"/>
          <w:b/>
          <w:bCs/>
          <w:sz w:val="40"/>
          <w:szCs w:val="40"/>
        </w:rPr>
      </w:pPr>
    </w:p>
    <w:p w14:paraId="50235B82" w14:textId="77777777" w:rsidR="00467890" w:rsidRPr="00347BD6" w:rsidRDefault="00467890" w:rsidP="00467890">
      <w:pPr>
        <w:ind w:left="720"/>
        <w:rPr>
          <w:rFonts w:ascii="Times New Roman" w:hAnsi="Times New Roman" w:cs="Times New Roman"/>
          <w:b/>
          <w:bCs/>
          <w:sz w:val="40"/>
          <w:szCs w:val="40"/>
        </w:rPr>
      </w:pPr>
    </w:p>
    <w:p w14:paraId="2F7CF968" w14:textId="77777777" w:rsidR="00467890" w:rsidRPr="00347BD6" w:rsidRDefault="00467890" w:rsidP="00467890">
      <w:pPr>
        <w:ind w:left="720"/>
        <w:rPr>
          <w:rFonts w:ascii="Times New Roman" w:hAnsi="Times New Roman" w:cs="Times New Roman"/>
          <w:b/>
          <w:bCs/>
          <w:sz w:val="40"/>
          <w:szCs w:val="40"/>
        </w:rPr>
      </w:pPr>
    </w:p>
    <w:p w14:paraId="7F1B8E1F" w14:textId="77777777" w:rsidR="00467890" w:rsidRPr="00347BD6" w:rsidRDefault="00467890" w:rsidP="00467890">
      <w:pPr>
        <w:ind w:left="720"/>
        <w:rPr>
          <w:rFonts w:ascii="Times New Roman" w:hAnsi="Times New Roman" w:cs="Times New Roman"/>
          <w:b/>
          <w:bCs/>
          <w:sz w:val="40"/>
          <w:szCs w:val="40"/>
        </w:rPr>
      </w:pPr>
    </w:p>
    <w:p w14:paraId="476D9204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4B3855E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985B0FA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724878A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9989099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35D4949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FA1F45E" w14:textId="77777777" w:rsidR="00347BD6" w:rsidRPr="00347BD6" w:rsidRDefault="00347BD6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23CD92C" w14:textId="77777777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211B9EF" w14:textId="192EB4B6" w:rsidR="00467890" w:rsidRPr="00347BD6" w:rsidRDefault="00467890" w:rsidP="00467890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noProof/>
          <w:sz w:val="40"/>
          <w:szCs w:val="40"/>
        </w:rPr>
        <w:drawing>
          <wp:anchor distT="0" distB="0" distL="114300" distR="114300" simplePos="0" relativeHeight="251677696" behindDoc="0" locked="0" layoutInCell="1" allowOverlap="0" wp14:anchorId="0431ECE1" wp14:editId="0A592006">
            <wp:simplePos x="0" y="0"/>
            <wp:positionH relativeFrom="page">
              <wp:posOffset>5443644</wp:posOffset>
            </wp:positionH>
            <wp:positionV relativeFrom="topMargin">
              <wp:align>bottom</wp:align>
            </wp:positionV>
            <wp:extent cx="1990725" cy="400050"/>
            <wp:effectExtent l="0" t="0" r="9525" b="0"/>
            <wp:wrapTopAndBottom/>
            <wp:docPr id="1051292009" name="Picture 10512920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E67F6E" w14:textId="7BF7CBB2" w:rsidR="00467890" w:rsidRPr="00347BD6" w:rsidRDefault="00160E78" w:rsidP="00467890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60E78">
        <w:rPr>
          <w:rFonts w:ascii="Times New Roman" w:hAnsi="Times New Roman" w:cs="Times New Roman"/>
          <w:b/>
          <w:bCs/>
          <w:sz w:val="40"/>
          <w:szCs w:val="40"/>
        </w:rPr>
        <w:t>MACHINE LEARNING</w:t>
      </w:r>
    </w:p>
    <w:p w14:paraId="73A46818" w14:textId="77777777" w:rsidR="00347BD6" w:rsidRPr="00347BD6" w:rsidRDefault="00347BD6" w:rsidP="00467890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88A5D77" w14:textId="03D9598F" w:rsidR="00467890" w:rsidRPr="00347BD6" w:rsidRDefault="00467890" w:rsidP="00467890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RACTICAL SUBJECT CODE:</w:t>
      </w:r>
    </w:p>
    <w:p w14:paraId="2C79C5EA" w14:textId="77777777" w:rsidR="00347BD6" w:rsidRPr="00347BD6" w:rsidRDefault="00347BD6" w:rsidP="00467890">
      <w:pPr>
        <w:ind w:left="720"/>
        <w:jc w:val="center"/>
        <w:rPr>
          <w:sz w:val="40"/>
          <w:szCs w:val="40"/>
        </w:rPr>
      </w:pPr>
    </w:p>
    <w:p w14:paraId="6BEDAFA8" w14:textId="4A3ED88B" w:rsidR="00467890" w:rsidRPr="00347BD6" w:rsidRDefault="00467890" w:rsidP="00467890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SIT</w:t>
      </w:r>
      <w:r w:rsidR="00160E78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347BD6">
        <w:rPr>
          <w:rFonts w:ascii="Times New Roman" w:hAnsi="Times New Roman" w:cs="Times New Roman"/>
          <w:b/>
          <w:bCs/>
          <w:sz w:val="40"/>
          <w:szCs w:val="40"/>
        </w:rPr>
        <w:t>P</w:t>
      </w:r>
      <w:r w:rsidR="00160E78">
        <w:rPr>
          <w:rFonts w:ascii="Times New Roman" w:hAnsi="Times New Roman" w:cs="Times New Roman"/>
          <w:b/>
          <w:bCs/>
          <w:sz w:val="40"/>
          <w:szCs w:val="40"/>
        </w:rPr>
        <w:t>3a</w:t>
      </w:r>
    </w:p>
    <w:p w14:paraId="4DB5CB9E" w14:textId="77777777" w:rsidR="00467890" w:rsidRPr="00347BD6" w:rsidRDefault="00467890" w:rsidP="00467890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20C08F2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2BFFF4F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AB259E8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72FFBD1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6DC2EEE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8014E88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52E8ABA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58CDAD0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7B31DDA" w14:textId="77777777" w:rsidR="00347BD6" w:rsidRPr="00347BD6" w:rsidRDefault="00347BD6" w:rsidP="00347BD6">
      <w:pPr>
        <w:ind w:left="21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47BD6">
        <w:rPr>
          <w:noProof/>
          <w:sz w:val="40"/>
          <w:szCs w:val="40"/>
        </w:rPr>
        <w:drawing>
          <wp:anchor distT="0" distB="0" distL="114300" distR="114300" simplePos="0" relativeHeight="251679744" behindDoc="0" locked="0" layoutInCell="1" allowOverlap="0" wp14:anchorId="55C560CB" wp14:editId="101F3446">
            <wp:simplePos x="0" y="0"/>
            <wp:positionH relativeFrom="page">
              <wp:posOffset>5443644</wp:posOffset>
            </wp:positionH>
            <wp:positionV relativeFrom="topMargin">
              <wp:align>bottom</wp:align>
            </wp:positionV>
            <wp:extent cx="1990725" cy="400050"/>
            <wp:effectExtent l="0" t="0" r="9525" b="0"/>
            <wp:wrapTopAndBottom/>
            <wp:docPr id="847037179" name="Picture 8470371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362CA3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3D1FB7E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646FE76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05B2B14" w14:textId="7F0ED274" w:rsidR="00347BD6" w:rsidRPr="00347BD6" w:rsidRDefault="004E1D32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4E1D32">
        <w:rPr>
          <w:rFonts w:ascii="Times New Roman" w:hAnsi="Times New Roman" w:cs="Times New Roman"/>
          <w:b/>
          <w:bCs/>
          <w:sz w:val="40"/>
          <w:szCs w:val="40"/>
        </w:rPr>
        <w:t>ROBOTIC PROCESS AUTOMATION</w:t>
      </w:r>
    </w:p>
    <w:p w14:paraId="30467310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4906B24" w14:textId="4E97CAA8" w:rsidR="00347BD6" w:rsidRPr="00347BD6" w:rsidRDefault="00347BD6" w:rsidP="00347BD6">
      <w:pPr>
        <w:ind w:left="720"/>
        <w:jc w:val="center"/>
        <w:rPr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RACTICAL SUBJECT CODE:</w:t>
      </w:r>
    </w:p>
    <w:p w14:paraId="6752C817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36B2BDB" w14:textId="32434BE3" w:rsidR="00347BD6" w:rsidRPr="00347BD6" w:rsidRDefault="00347BD6" w:rsidP="00347BD6">
      <w:pPr>
        <w:ind w:left="720"/>
        <w:jc w:val="center"/>
        <w:rPr>
          <w:sz w:val="40"/>
          <w:szCs w:val="40"/>
        </w:rPr>
      </w:pPr>
      <w:r w:rsidRPr="00347BD6">
        <w:rPr>
          <w:rFonts w:ascii="Times New Roman" w:hAnsi="Times New Roman" w:cs="Times New Roman"/>
          <w:b/>
          <w:bCs/>
          <w:sz w:val="40"/>
          <w:szCs w:val="40"/>
        </w:rPr>
        <w:t>PSIT</w:t>
      </w:r>
      <w:r w:rsidR="004B67AD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347BD6">
        <w:rPr>
          <w:rFonts w:ascii="Times New Roman" w:hAnsi="Times New Roman" w:cs="Times New Roman"/>
          <w:b/>
          <w:bCs/>
          <w:sz w:val="40"/>
          <w:szCs w:val="40"/>
        </w:rPr>
        <w:t>P</w:t>
      </w:r>
      <w:r w:rsidR="004B67AD">
        <w:rPr>
          <w:rFonts w:ascii="Times New Roman" w:hAnsi="Times New Roman" w:cs="Times New Roman"/>
          <w:b/>
          <w:bCs/>
          <w:sz w:val="40"/>
          <w:szCs w:val="40"/>
        </w:rPr>
        <w:t>4a</w:t>
      </w:r>
    </w:p>
    <w:p w14:paraId="117E39FE" w14:textId="77777777" w:rsidR="00347BD6" w:rsidRPr="00347BD6" w:rsidRDefault="00347BD6" w:rsidP="00347BD6">
      <w:pPr>
        <w:ind w:left="720"/>
        <w:jc w:val="center"/>
        <w:rPr>
          <w:sz w:val="40"/>
          <w:szCs w:val="40"/>
        </w:rPr>
      </w:pPr>
    </w:p>
    <w:p w14:paraId="56D40FF0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79B8C9F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E289907" w14:textId="77777777" w:rsidR="00347BD6" w:rsidRPr="00347BD6" w:rsidRDefault="00347BD6" w:rsidP="00347BD6">
      <w:pPr>
        <w:ind w:left="72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AF61ED2" w14:textId="045A9184" w:rsidR="00467890" w:rsidRPr="00347BD6" w:rsidRDefault="00467890" w:rsidP="00442737">
      <w:pPr>
        <w:ind w:left="2160"/>
        <w:jc w:val="center"/>
        <w:rPr>
          <w:sz w:val="40"/>
          <w:szCs w:val="40"/>
        </w:rPr>
      </w:pPr>
    </w:p>
    <w:sectPr w:rsidR="00467890" w:rsidRPr="00347BD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DE7B5" w14:textId="77777777" w:rsidR="005618FE" w:rsidRDefault="005618FE" w:rsidP="00E57C19">
      <w:pPr>
        <w:spacing w:after="0" w:line="240" w:lineRule="auto"/>
      </w:pPr>
      <w:r>
        <w:separator/>
      </w:r>
    </w:p>
  </w:endnote>
  <w:endnote w:type="continuationSeparator" w:id="0">
    <w:p w14:paraId="272767B8" w14:textId="77777777" w:rsidR="005618FE" w:rsidRDefault="005618FE" w:rsidP="00E57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73964" w14:textId="2A8466FC" w:rsidR="00BB026E" w:rsidRPr="00BB026E" w:rsidRDefault="00BB026E" w:rsidP="00BB026E">
    <w:pPr>
      <w:pStyle w:val="Footer"/>
      <w:jc w:val="cen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12C33" w14:textId="77777777" w:rsidR="005618FE" w:rsidRDefault="005618FE" w:rsidP="00E57C19">
      <w:pPr>
        <w:spacing w:after="0" w:line="240" w:lineRule="auto"/>
      </w:pPr>
      <w:r>
        <w:separator/>
      </w:r>
    </w:p>
  </w:footnote>
  <w:footnote w:type="continuationSeparator" w:id="0">
    <w:p w14:paraId="7C379C68" w14:textId="77777777" w:rsidR="005618FE" w:rsidRDefault="005618FE" w:rsidP="00E57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AFA1C" w14:textId="77777777" w:rsidR="00E57C19" w:rsidRPr="00E57C19" w:rsidRDefault="00E57C19">
    <w:pPr>
      <w:pStyle w:val="Header"/>
      <w:rPr>
        <w:rFonts w:ascii="Times New Roman" w:hAnsi="Times New Roman" w:cs="Times New Roman"/>
        <w:b/>
        <w:sz w:val="24"/>
        <w:szCs w:val="24"/>
      </w:rPr>
    </w:pPr>
    <w:r w:rsidRPr="00E57C19">
      <w:rPr>
        <w:rFonts w:ascii="Times New Roman" w:hAnsi="Times New Roman" w:cs="Times New Roman"/>
        <w:b/>
        <w:sz w:val="24"/>
        <w:szCs w:val="24"/>
      </w:rPr>
      <w:tab/>
    </w:r>
    <w:r w:rsidRPr="00E57C19">
      <w:rPr>
        <w:rFonts w:ascii="Times New Roman" w:hAnsi="Times New Roman" w:cs="Times New Roman"/>
        <w:b/>
        <w:sz w:val="24"/>
        <w:szCs w:val="24"/>
      </w:rPr>
      <w:tab/>
    </w:r>
    <w:r w:rsidRPr="00E57C19">
      <w:rPr>
        <w:rFonts w:ascii="Times New Roman" w:hAnsi="Times New Roman" w:cs="Times New Roman"/>
        <w:b/>
        <w:sz w:val="24"/>
        <w:szCs w:val="24"/>
      </w:rPr>
      <w:tab/>
    </w:r>
    <w:r w:rsidRPr="00E57C19">
      <w:rPr>
        <w:rFonts w:ascii="Times New Roman" w:hAnsi="Times New Roman" w:cs="Times New Roman"/>
        <w:b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702"/>
    <w:multiLevelType w:val="hybridMultilevel"/>
    <w:tmpl w:val="EE4C8E14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81F20"/>
    <w:multiLevelType w:val="hybridMultilevel"/>
    <w:tmpl w:val="9740F524"/>
    <w:lvl w:ilvl="0" w:tplc="FC1A0B18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E3843"/>
    <w:multiLevelType w:val="hybridMultilevel"/>
    <w:tmpl w:val="82D48760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E432CC"/>
    <w:multiLevelType w:val="hybridMultilevel"/>
    <w:tmpl w:val="6B8660BA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86639E"/>
    <w:multiLevelType w:val="hybridMultilevel"/>
    <w:tmpl w:val="E7A6702A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B52D19"/>
    <w:multiLevelType w:val="hybridMultilevel"/>
    <w:tmpl w:val="A4F263D8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3F28BD"/>
    <w:multiLevelType w:val="hybridMultilevel"/>
    <w:tmpl w:val="89E6C53E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501CB7"/>
    <w:multiLevelType w:val="hybridMultilevel"/>
    <w:tmpl w:val="8B00065A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11A93860"/>
    <w:multiLevelType w:val="hybridMultilevel"/>
    <w:tmpl w:val="C5F28E92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9" w15:restartNumberingAfterBreak="0">
    <w:nsid w:val="164169E5"/>
    <w:multiLevelType w:val="hybridMultilevel"/>
    <w:tmpl w:val="67720234"/>
    <w:lvl w:ilvl="0" w:tplc="FC1A0B18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95674F"/>
    <w:multiLevelType w:val="hybridMultilevel"/>
    <w:tmpl w:val="18B08694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 w15:restartNumberingAfterBreak="0">
    <w:nsid w:val="2A9A089B"/>
    <w:multiLevelType w:val="hybridMultilevel"/>
    <w:tmpl w:val="6B8660BA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E27D18"/>
    <w:multiLevelType w:val="hybridMultilevel"/>
    <w:tmpl w:val="CF2410CC"/>
    <w:lvl w:ilvl="0" w:tplc="347AB660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8F3E78"/>
    <w:multiLevelType w:val="hybridMultilevel"/>
    <w:tmpl w:val="6B8660BA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950A0E"/>
    <w:multiLevelType w:val="hybridMultilevel"/>
    <w:tmpl w:val="FB4E715A"/>
    <w:lvl w:ilvl="0" w:tplc="FC1A0B18">
      <w:start w:val="1"/>
      <w:numFmt w:val="decimal"/>
      <w:lvlText w:val="Aim %1: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7107F"/>
    <w:multiLevelType w:val="hybridMultilevel"/>
    <w:tmpl w:val="13FCF898"/>
    <w:lvl w:ilvl="0" w:tplc="EDDCC9B2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D118D"/>
    <w:multiLevelType w:val="hybridMultilevel"/>
    <w:tmpl w:val="ED70A584"/>
    <w:lvl w:ilvl="0" w:tplc="FC1A0B18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890B6B"/>
    <w:multiLevelType w:val="hybridMultilevel"/>
    <w:tmpl w:val="E80E14A4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C67B86"/>
    <w:multiLevelType w:val="hybridMultilevel"/>
    <w:tmpl w:val="3E0CAAF0"/>
    <w:lvl w:ilvl="0" w:tplc="FC1A0B18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F3370B"/>
    <w:multiLevelType w:val="hybridMultilevel"/>
    <w:tmpl w:val="C616D5CC"/>
    <w:lvl w:ilvl="0" w:tplc="EDDCC9B2">
      <w:start w:val="1"/>
      <w:numFmt w:val="decimal"/>
      <w:lvlText w:val="Aim %1: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316EBB"/>
    <w:multiLevelType w:val="hybridMultilevel"/>
    <w:tmpl w:val="8FECD9E8"/>
    <w:lvl w:ilvl="0" w:tplc="EDDCC9B2">
      <w:start w:val="1"/>
      <w:numFmt w:val="decimal"/>
      <w:lvlText w:val="Aim %1: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345DCA"/>
    <w:multiLevelType w:val="hybridMultilevel"/>
    <w:tmpl w:val="E2DCB1C4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CA34E9"/>
    <w:multiLevelType w:val="hybridMultilevel"/>
    <w:tmpl w:val="FB4E715A"/>
    <w:lvl w:ilvl="0" w:tplc="FFFFFFFF">
      <w:start w:val="1"/>
      <w:numFmt w:val="decimal"/>
      <w:lvlText w:val="Aim %1: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8B2C1E"/>
    <w:multiLevelType w:val="hybridMultilevel"/>
    <w:tmpl w:val="6B8660BA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E850BC"/>
    <w:multiLevelType w:val="hybridMultilevel"/>
    <w:tmpl w:val="08506A58"/>
    <w:lvl w:ilvl="0" w:tplc="FFFFFFFF">
      <w:start w:val="1"/>
      <w:numFmt w:val="decimal"/>
      <w:lvlText w:val="Aim %1:"/>
      <w:lvlJc w:val="left"/>
      <w:pPr>
        <w:ind w:left="473" w:hanging="473"/>
      </w:pPr>
      <w:rPr>
        <w:rFonts w:ascii="Times New Roman" w:hAnsi="Times New Roman" w:cs="Times New Roman" w:hint="default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4"/>
  </w:num>
  <w:num w:numId="3">
    <w:abstractNumId w:val="22"/>
  </w:num>
  <w:num w:numId="4">
    <w:abstractNumId w:val="6"/>
  </w:num>
  <w:num w:numId="5">
    <w:abstractNumId w:val="21"/>
  </w:num>
  <w:num w:numId="6">
    <w:abstractNumId w:val="24"/>
  </w:num>
  <w:num w:numId="7">
    <w:abstractNumId w:val="15"/>
  </w:num>
  <w:num w:numId="8">
    <w:abstractNumId w:val="7"/>
  </w:num>
  <w:num w:numId="9">
    <w:abstractNumId w:val="10"/>
  </w:num>
  <w:num w:numId="10">
    <w:abstractNumId w:val="20"/>
  </w:num>
  <w:num w:numId="11">
    <w:abstractNumId w:val="8"/>
  </w:num>
  <w:num w:numId="12">
    <w:abstractNumId w:val="0"/>
  </w:num>
  <w:num w:numId="13">
    <w:abstractNumId w:val="5"/>
  </w:num>
  <w:num w:numId="14">
    <w:abstractNumId w:val="19"/>
  </w:num>
  <w:num w:numId="15">
    <w:abstractNumId w:val="2"/>
  </w:num>
  <w:num w:numId="16">
    <w:abstractNumId w:val="9"/>
  </w:num>
  <w:num w:numId="17">
    <w:abstractNumId w:val="17"/>
  </w:num>
  <w:num w:numId="18">
    <w:abstractNumId w:val="3"/>
  </w:num>
  <w:num w:numId="19">
    <w:abstractNumId w:val="4"/>
  </w:num>
  <w:num w:numId="20">
    <w:abstractNumId w:val="23"/>
  </w:num>
  <w:num w:numId="21">
    <w:abstractNumId w:val="11"/>
  </w:num>
  <w:num w:numId="22">
    <w:abstractNumId w:val="13"/>
  </w:num>
  <w:num w:numId="23">
    <w:abstractNumId w:val="1"/>
  </w:num>
  <w:num w:numId="24">
    <w:abstractNumId w:val="18"/>
  </w:num>
  <w:num w:numId="25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NDAzNDEwMbc0NrdU0lEKTi0uzszPAykwrAUARxU8nywAAAA="/>
  </w:docVars>
  <w:rsids>
    <w:rsidRoot w:val="00524AE4"/>
    <w:rsid w:val="00000C8E"/>
    <w:rsid w:val="00002769"/>
    <w:rsid w:val="00003FB6"/>
    <w:rsid w:val="0000574C"/>
    <w:rsid w:val="00006805"/>
    <w:rsid w:val="000136A1"/>
    <w:rsid w:val="000139A2"/>
    <w:rsid w:val="00013DAD"/>
    <w:rsid w:val="00024B41"/>
    <w:rsid w:val="00032732"/>
    <w:rsid w:val="000347E8"/>
    <w:rsid w:val="000362F2"/>
    <w:rsid w:val="00042250"/>
    <w:rsid w:val="00042724"/>
    <w:rsid w:val="0005006C"/>
    <w:rsid w:val="00060AC4"/>
    <w:rsid w:val="000629AD"/>
    <w:rsid w:val="00091183"/>
    <w:rsid w:val="000A12C4"/>
    <w:rsid w:val="000A4662"/>
    <w:rsid w:val="000B0EDE"/>
    <w:rsid w:val="000C0158"/>
    <w:rsid w:val="000C507E"/>
    <w:rsid w:val="000C761B"/>
    <w:rsid w:val="000D35F4"/>
    <w:rsid w:val="000D3E35"/>
    <w:rsid w:val="000E0B44"/>
    <w:rsid w:val="000E77E6"/>
    <w:rsid w:val="000F00A1"/>
    <w:rsid w:val="00100B69"/>
    <w:rsid w:val="001020E3"/>
    <w:rsid w:val="001025B2"/>
    <w:rsid w:val="0010448C"/>
    <w:rsid w:val="00107FE6"/>
    <w:rsid w:val="001123F3"/>
    <w:rsid w:val="00117785"/>
    <w:rsid w:val="00120511"/>
    <w:rsid w:val="00124946"/>
    <w:rsid w:val="00134185"/>
    <w:rsid w:val="0013620F"/>
    <w:rsid w:val="001408A8"/>
    <w:rsid w:val="00155142"/>
    <w:rsid w:val="00160E78"/>
    <w:rsid w:val="001653DD"/>
    <w:rsid w:val="00184AA5"/>
    <w:rsid w:val="00184C0E"/>
    <w:rsid w:val="00190F8C"/>
    <w:rsid w:val="001A0EBE"/>
    <w:rsid w:val="001A41EE"/>
    <w:rsid w:val="001A5DC2"/>
    <w:rsid w:val="001B166D"/>
    <w:rsid w:val="001B2E14"/>
    <w:rsid w:val="001C4843"/>
    <w:rsid w:val="001D07CF"/>
    <w:rsid w:val="001D1D32"/>
    <w:rsid w:val="001F53AB"/>
    <w:rsid w:val="002010B7"/>
    <w:rsid w:val="00211C97"/>
    <w:rsid w:val="0021297B"/>
    <w:rsid w:val="00213EB1"/>
    <w:rsid w:val="002211EA"/>
    <w:rsid w:val="00221AC2"/>
    <w:rsid w:val="002233E5"/>
    <w:rsid w:val="00232066"/>
    <w:rsid w:val="00241365"/>
    <w:rsid w:val="00242485"/>
    <w:rsid w:val="00243630"/>
    <w:rsid w:val="0024441B"/>
    <w:rsid w:val="0025004A"/>
    <w:rsid w:val="00254037"/>
    <w:rsid w:val="00254219"/>
    <w:rsid w:val="00254FA3"/>
    <w:rsid w:val="00256107"/>
    <w:rsid w:val="002609C1"/>
    <w:rsid w:val="002636AF"/>
    <w:rsid w:val="0026467A"/>
    <w:rsid w:val="00293AE9"/>
    <w:rsid w:val="002A1538"/>
    <w:rsid w:val="002A15C4"/>
    <w:rsid w:val="002A4445"/>
    <w:rsid w:val="002A5607"/>
    <w:rsid w:val="002B1632"/>
    <w:rsid w:val="002B4E3D"/>
    <w:rsid w:val="002C1C41"/>
    <w:rsid w:val="002C28E7"/>
    <w:rsid w:val="002D00DF"/>
    <w:rsid w:val="002D4A02"/>
    <w:rsid w:val="002D68C0"/>
    <w:rsid w:val="002E099B"/>
    <w:rsid w:val="002E452B"/>
    <w:rsid w:val="002F25B5"/>
    <w:rsid w:val="002F4AC5"/>
    <w:rsid w:val="002F669E"/>
    <w:rsid w:val="00302C62"/>
    <w:rsid w:val="00304DBD"/>
    <w:rsid w:val="00313633"/>
    <w:rsid w:val="00336C47"/>
    <w:rsid w:val="0034019B"/>
    <w:rsid w:val="00340284"/>
    <w:rsid w:val="00341A7A"/>
    <w:rsid w:val="003472E7"/>
    <w:rsid w:val="00347BD6"/>
    <w:rsid w:val="0035396C"/>
    <w:rsid w:val="00354FAB"/>
    <w:rsid w:val="00360F9B"/>
    <w:rsid w:val="00362436"/>
    <w:rsid w:val="00362545"/>
    <w:rsid w:val="0036477F"/>
    <w:rsid w:val="003670BD"/>
    <w:rsid w:val="0036720A"/>
    <w:rsid w:val="00371D67"/>
    <w:rsid w:val="00375DD7"/>
    <w:rsid w:val="00376B21"/>
    <w:rsid w:val="00387C95"/>
    <w:rsid w:val="00393147"/>
    <w:rsid w:val="00396083"/>
    <w:rsid w:val="0039664E"/>
    <w:rsid w:val="0039757F"/>
    <w:rsid w:val="00397CD0"/>
    <w:rsid w:val="003A4DCF"/>
    <w:rsid w:val="003B3A29"/>
    <w:rsid w:val="003D5A69"/>
    <w:rsid w:val="003E0C88"/>
    <w:rsid w:val="003E46E3"/>
    <w:rsid w:val="003F0744"/>
    <w:rsid w:val="003F6F8A"/>
    <w:rsid w:val="00402F7D"/>
    <w:rsid w:val="00403107"/>
    <w:rsid w:val="00404B6D"/>
    <w:rsid w:val="00413398"/>
    <w:rsid w:val="00424DCA"/>
    <w:rsid w:val="00426F14"/>
    <w:rsid w:val="00431280"/>
    <w:rsid w:val="00431EBC"/>
    <w:rsid w:val="00442737"/>
    <w:rsid w:val="00451147"/>
    <w:rsid w:val="0046234D"/>
    <w:rsid w:val="00462799"/>
    <w:rsid w:val="00465FD1"/>
    <w:rsid w:val="00467890"/>
    <w:rsid w:val="00470CC5"/>
    <w:rsid w:val="00473D9E"/>
    <w:rsid w:val="0048540E"/>
    <w:rsid w:val="00485AE5"/>
    <w:rsid w:val="00487259"/>
    <w:rsid w:val="00491B83"/>
    <w:rsid w:val="004B67AD"/>
    <w:rsid w:val="004C25D7"/>
    <w:rsid w:val="004C675E"/>
    <w:rsid w:val="004C7C78"/>
    <w:rsid w:val="004D1D37"/>
    <w:rsid w:val="004E1023"/>
    <w:rsid w:val="004E1D32"/>
    <w:rsid w:val="004E326D"/>
    <w:rsid w:val="004E510E"/>
    <w:rsid w:val="004F402B"/>
    <w:rsid w:val="004F4A05"/>
    <w:rsid w:val="004F4A87"/>
    <w:rsid w:val="00506871"/>
    <w:rsid w:val="005225A1"/>
    <w:rsid w:val="00524AE4"/>
    <w:rsid w:val="00530D49"/>
    <w:rsid w:val="005354D2"/>
    <w:rsid w:val="00545F14"/>
    <w:rsid w:val="00546C84"/>
    <w:rsid w:val="00550A29"/>
    <w:rsid w:val="005618FE"/>
    <w:rsid w:val="00562C8A"/>
    <w:rsid w:val="005672B7"/>
    <w:rsid w:val="00567FA4"/>
    <w:rsid w:val="00574953"/>
    <w:rsid w:val="00576751"/>
    <w:rsid w:val="00581A93"/>
    <w:rsid w:val="00581C35"/>
    <w:rsid w:val="0058315F"/>
    <w:rsid w:val="00595360"/>
    <w:rsid w:val="00597418"/>
    <w:rsid w:val="005A2722"/>
    <w:rsid w:val="005B10E7"/>
    <w:rsid w:val="005B3AD6"/>
    <w:rsid w:val="005B58CE"/>
    <w:rsid w:val="005B61F6"/>
    <w:rsid w:val="005B73CB"/>
    <w:rsid w:val="005C10A3"/>
    <w:rsid w:val="005D6F50"/>
    <w:rsid w:val="005E08C4"/>
    <w:rsid w:val="005E1EEA"/>
    <w:rsid w:val="005E6C6B"/>
    <w:rsid w:val="005F2553"/>
    <w:rsid w:val="00604274"/>
    <w:rsid w:val="0061036F"/>
    <w:rsid w:val="006167A8"/>
    <w:rsid w:val="00621738"/>
    <w:rsid w:val="00630192"/>
    <w:rsid w:val="0064105D"/>
    <w:rsid w:val="0066283E"/>
    <w:rsid w:val="00664102"/>
    <w:rsid w:val="0066610A"/>
    <w:rsid w:val="006A50A4"/>
    <w:rsid w:val="006B068F"/>
    <w:rsid w:val="006B1D43"/>
    <w:rsid w:val="006C15AF"/>
    <w:rsid w:val="006D15EF"/>
    <w:rsid w:val="006D2F51"/>
    <w:rsid w:val="006D66EF"/>
    <w:rsid w:val="006D6D3B"/>
    <w:rsid w:val="006E5B58"/>
    <w:rsid w:val="006E672A"/>
    <w:rsid w:val="006F2973"/>
    <w:rsid w:val="0070090D"/>
    <w:rsid w:val="0070284F"/>
    <w:rsid w:val="007028D0"/>
    <w:rsid w:val="00716AE1"/>
    <w:rsid w:val="00726E4F"/>
    <w:rsid w:val="00731B77"/>
    <w:rsid w:val="007343C9"/>
    <w:rsid w:val="007404F6"/>
    <w:rsid w:val="00740624"/>
    <w:rsid w:val="00744990"/>
    <w:rsid w:val="00746B3E"/>
    <w:rsid w:val="00754611"/>
    <w:rsid w:val="00764184"/>
    <w:rsid w:val="00786064"/>
    <w:rsid w:val="00787D09"/>
    <w:rsid w:val="00790BBB"/>
    <w:rsid w:val="0079166F"/>
    <w:rsid w:val="00795002"/>
    <w:rsid w:val="007C0669"/>
    <w:rsid w:val="007C0BBB"/>
    <w:rsid w:val="007C0F56"/>
    <w:rsid w:val="007E3F13"/>
    <w:rsid w:val="007E48CF"/>
    <w:rsid w:val="007F6160"/>
    <w:rsid w:val="008064B9"/>
    <w:rsid w:val="008126E8"/>
    <w:rsid w:val="00812DC3"/>
    <w:rsid w:val="0082308F"/>
    <w:rsid w:val="00830806"/>
    <w:rsid w:val="00835E32"/>
    <w:rsid w:val="008444C2"/>
    <w:rsid w:val="00846F2E"/>
    <w:rsid w:val="00851B40"/>
    <w:rsid w:val="00860FC8"/>
    <w:rsid w:val="008611B0"/>
    <w:rsid w:val="00865445"/>
    <w:rsid w:val="008667F7"/>
    <w:rsid w:val="00866F70"/>
    <w:rsid w:val="008711AB"/>
    <w:rsid w:val="008717D9"/>
    <w:rsid w:val="0087216A"/>
    <w:rsid w:val="0087256C"/>
    <w:rsid w:val="008731B4"/>
    <w:rsid w:val="008947AB"/>
    <w:rsid w:val="008A0B73"/>
    <w:rsid w:val="008A4255"/>
    <w:rsid w:val="008B0BC2"/>
    <w:rsid w:val="008B1E79"/>
    <w:rsid w:val="008B4017"/>
    <w:rsid w:val="008C3B0E"/>
    <w:rsid w:val="008E22BF"/>
    <w:rsid w:val="008E3296"/>
    <w:rsid w:val="008E594B"/>
    <w:rsid w:val="008E5A0D"/>
    <w:rsid w:val="008F3467"/>
    <w:rsid w:val="00906DEB"/>
    <w:rsid w:val="00910168"/>
    <w:rsid w:val="0093446D"/>
    <w:rsid w:val="00935183"/>
    <w:rsid w:val="00947516"/>
    <w:rsid w:val="00963813"/>
    <w:rsid w:val="009903CC"/>
    <w:rsid w:val="00994334"/>
    <w:rsid w:val="009C240E"/>
    <w:rsid w:val="009C2C75"/>
    <w:rsid w:val="009D335E"/>
    <w:rsid w:val="009E37D0"/>
    <w:rsid w:val="009F0DBF"/>
    <w:rsid w:val="009F40C9"/>
    <w:rsid w:val="009F4476"/>
    <w:rsid w:val="00A00FB0"/>
    <w:rsid w:val="00A051EA"/>
    <w:rsid w:val="00A14732"/>
    <w:rsid w:val="00A14DF4"/>
    <w:rsid w:val="00A57976"/>
    <w:rsid w:val="00A9152A"/>
    <w:rsid w:val="00AB3E07"/>
    <w:rsid w:val="00AB62A5"/>
    <w:rsid w:val="00AC7E24"/>
    <w:rsid w:val="00AE7676"/>
    <w:rsid w:val="00B0424C"/>
    <w:rsid w:val="00B0479B"/>
    <w:rsid w:val="00B20515"/>
    <w:rsid w:val="00B25A42"/>
    <w:rsid w:val="00B2718E"/>
    <w:rsid w:val="00B30AFB"/>
    <w:rsid w:val="00B32AD8"/>
    <w:rsid w:val="00B32E03"/>
    <w:rsid w:val="00B473DC"/>
    <w:rsid w:val="00B476F3"/>
    <w:rsid w:val="00B52D16"/>
    <w:rsid w:val="00B653CB"/>
    <w:rsid w:val="00B725B8"/>
    <w:rsid w:val="00B80825"/>
    <w:rsid w:val="00B81EAA"/>
    <w:rsid w:val="00B8286F"/>
    <w:rsid w:val="00B86928"/>
    <w:rsid w:val="00B936F6"/>
    <w:rsid w:val="00BA0DDB"/>
    <w:rsid w:val="00BA26A2"/>
    <w:rsid w:val="00BB026E"/>
    <w:rsid w:val="00BB37A8"/>
    <w:rsid w:val="00BC0FBE"/>
    <w:rsid w:val="00BD36C1"/>
    <w:rsid w:val="00BE4980"/>
    <w:rsid w:val="00BE6C07"/>
    <w:rsid w:val="00BF2544"/>
    <w:rsid w:val="00C06914"/>
    <w:rsid w:val="00C075F7"/>
    <w:rsid w:val="00C078D2"/>
    <w:rsid w:val="00C1053C"/>
    <w:rsid w:val="00C10A86"/>
    <w:rsid w:val="00C14A39"/>
    <w:rsid w:val="00C26FB5"/>
    <w:rsid w:val="00C33119"/>
    <w:rsid w:val="00C33823"/>
    <w:rsid w:val="00C4341C"/>
    <w:rsid w:val="00C4353D"/>
    <w:rsid w:val="00C463DD"/>
    <w:rsid w:val="00C470C2"/>
    <w:rsid w:val="00C57A60"/>
    <w:rsid w:val="00C74071"/>
    <w:rsid w:val="00C7671E"/>
    <w:rsid w:val="00C76BFF"/>
    <w:rsid w:val="00C77159"/>
    <w:rsid w:val="00C779F5"/>
    <w:rsid w:val="00C91C33"/>
    <w:rsid w:val="00C9333C"/>
    <w:rsid w:val="00C971E4"/>
    <w:rsid w:val="00CA1B0A"/>
    <w:rsid w:val="00CA2841"/>
    <w:rsid w:val="00CA2FE7"/>
    <w:rsid w:val="00CA6DE9"/>
    <w:rsid w:val="00CB1342"/>
    <w:rsid w:val="00CB3089"/>
    <w:rsid w:val="00CB5CEA"/>
    <w:rsid w:val="00CC26A6"/>
    <w:rsid w:val="00CC3A62"/>
    <w:rsid w:val="00CC54AC"/>
    <w:rsid w:val="00CD0CD7"/>
    <w:rsid w:val="00CD4C4E"/>
    <w:rsid w:val="00CD61B8"/>
    <w:rsid w:val="00CE6C38"/>
    <w:rsid w:val="00CF1BA4"/>
    <w:rsid w:val="00D01995"/>
    <w:rsid w:val="00D072E1"/>
    <w:rsid w:val="00D20E8C"/>
    <w:rsid w:val="00D26E6F"/>
    <w:rsid w:val="00D277BA"/>
    <w:rsid w:val="00D323C4"/>
    <w:rsid w:val="00D36FA6"/>
    <w:rsid w:val="00D428B5"/>
    <w:rsid w:val="00D42A84"/>
    <w:rsid w:val="00D469F3"/>
    <w:rsid w:val="00D47A5B"/>
    <w:rsid w:val="00D67DF3"/>
    <w:rsid w:val="00D948C1"/>
    <w:rsid w:val="00D95D7C"/>
    <w:rsid w:val="00DA3D0A"/>
    <w:rsid w:val="00DA4D1E"/>
    <w:rsid w:val="00DA5084"/>
    <w:rsid w:val="00DA77F6"/>
    <w:rsid w:val="00DB4466"/>
    <w:rsid w:val="00DC1502"/>
    <w:rsid w:val="00DD6C48"/>
    <w:rsid w:val="00DE1677"/>
    <w:rsid w:val="00DF2A14"/>
    <w:rsid w:val="00DF3528"/>
    <w:rsid w:val="00E040E6"/>
    <w:rsid w:val="00E1312D"/>
    <w:rsid w:val="00E16510"/>
    <w:rsid w:val="00E23828"/>
    <w:rsid w:val="00E31DE9"/>
    <w:rsid w:val="00E401BC"/>
    <w:rsid w:val="00E4159F"/>
    <w:rsid w:val="00E53F12"/>
    <w:rsid w:val="00E57C19"/>
    <w:rsid w:val="00E61085"/>
    <w:rsid w:val="00E6347C"/>
    <w:rsid w:val="00E678A2"/>
    <w:rsid w:val="00E845F0"/>
    <w:rsid w:val="00E924ED"/>
    <w:rsid w:val="00EA1753"/>
    <w:rsid w:val="00EA4BDA"/>
    <w:rsid w:val="00EA5544"/>
    <w:rsid w:val="00EB0050"/>
    <w:rsid w:val="00EC4DD6"/>
    <w:rsid w:val="00EE439A"/>
    <w:rsid w:val="00EF0C5D"/>
    <w:rsid w:val="00EF28DD"/>
    <w:rsid w:val="00EF62D8"/>
    <w:rsid w:val="00F0627C"/>
    <w:rsid w:val="00F20F48"/>
    <w:rsid w:val="00F2357C"/>
    <w:rsid w:val="00F240E7"/>
    <w:rsid w:val="00F30EAA"/>
    <w:rsid w:val="00F32884"/>
    <w:rsid w:val="00F437AC"/>
    <w:rsid w:val="00F47320"/>
    <w:rsid w:val="00F4735C"/>
    <w:rsid w:val="00F5417C"/>
    <w:rsid w:val="00F5504E"/>
    <w:rsid w:val="00F750A6"/>
    <w:rsid w:val="00F75E9B"/>
    <w:rsid w:val="00F82ED1"/>
    <w:rsid w:val="00FA7165"/>
    <w:rsid w:val="00FB3A35"/>
    <w:rsid w:val="00FB7828"/>
    <w:rsid w:val="00FB7B7F"/>
    <w:rsid w:val="00FC119B"/>
    <w:rsid w:val="00FD20BA"/>
    <w:rsid w:val="00FD2364"/>
    <w:rsid w:val="00FD3125"/>
    <w:rsid w:val="00FD62FC"/>
    <w:rsid w:val="00FD7191"/>
    <w:rsid w:val="00FE4866"/>
    <w:rsid w:val="00FE6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FD8CF"/>
  <w15:docId w15:val="{3E07409A-1D8D-4EFC-9698-8B7D7A4BA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BD6"/>
  </w:style>
  <w:style w:type="paragraph" w:styleId="Heading1">
    <w:name w:val="heading 1"/>
    <w:next w:val="Normal"/>
    <w:link w:val="Heading1Char"/>
    <w:uiPriority w:val="9"/>
    <w:unhideWhenUsed/>
    <w:qFormat/>
    <w:rsid w:val="00754611"/>
    <w:pPr>
      <w:keepNext/>
      <w:keepLines/>
      <w:spacing w:after="0" w:line="259" w:lineRule="auto"/>
      <w:ind w:left="10" w:right="3571" w:hanging="10"/>
      <w:jc w:val="center"/>
      <w:outlineLvl w:val="0"/>
    </w:pPr>
    <w:rPr>
      <w:rFonts w:ascii="Arial" w:eastAsia="Arial" w:hAnsi="Arial" w:cs="Arial"/>
      <w:b/>
      <w:color w:val="000000"/>
      <w:sz w:val="24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75461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 w:bidi="ar-SA"/>
    </w:rPr>
  </w:style>
  <w:style w:type="paragraph" w:styleId="Heading3">
    <w:name w:val="heading 3"/>
    <w:basedOn w:val="Normal"/>
    <w:link w:val="Heading3Char"/>
    <w:uiPriority w:val="9"/>
    <w:qFormat/>
    <w:rsid w:val="007546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611"/>
    <w:rPr>
      <w:rFonts w:ascii="Arial" w:eastAsia="Arial" w:hAnsi="Arial" w:cs="Arial"/>
      <w:b/>
      <w:color w:val="000000"/>
      <w:sz w:val="24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754611"/>
    <w:rPr>
      <w:rFonts w:ascii="Times New Roman" w:eastAsia="Times New Roman" w:hAnsi="Times New Roman" w:cs="Times New Roman"/>
      <w:b/>
      <w:bCs/>
      <w:sz w:val="36"/>
      <w:szCs w:val="36"/>
      <w:lang w:val="en-IN" w:eastAsia="en-IN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754611"/>
    <w:rPr>
      <w:rFonts w:ascii="Times New Roman" w:eastAsia="Times New Roman" w:hAnsi="Times New Roman" w:cs="Times New Roman"/>
      <w:b/>
      <w:bCs/>
      <w:sz w:val="27"/>
      <w:szCs w:val="27"/>
      <w:lang w:val="en-IN" w:eastAsia="en-I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611"/>
    <w:pPr>
      <w:spacing w:after="0" w:line="240" w:lineRule="auto"/>
    </w:pPr>
    <w:rPr>
      <w:rFonts w:ascii="Tahoma" w:hAnsi="Tahoma" w:cs="Tahoma"/>
      <w:sz w:val="16"/>
      <w:szCs w:val="16"/>
      <w:lang w:val="en-IN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611"/>
    <w:rPr>
      <w:rFonts w:ascii="Tahoma" w:hAnsi="Tahoma" w:cs="Tahoma"/>
      <w:sz w:val="16"/>
      <w:szCs w:val="16"/>
      <w:lang w:val="en-IN" w:bidi="ar-SA"/>
    </w:rPr>
  </w:style>
  <w:style w:type="paragraph" w:styleId="NoSpacing">
    <w:name w:val="No Spacing"/>
    <w:uiPriority w:val="1"/>
    <w:qFormat/>
    <w:rsid w:val="00754611"/>
    <w:pPr>
      <w:spacing w:after="0" w:line="240" w:lineRule="auto"/>
    </w:pPr>
    <w:rPr>
      <w:szCs w:val="22"/>
      <w:lang w:val="en-IN" w:bidi="ar-SA"/>
    </w:rPr>
  </w:style>
  <w:style w:type="paragraph" w:styleId="ListParagraph">
    <w:name w:val="List Paragraph"/>
    <w:basedOn w:val="Normal"/>
    <w:uiPriority w:val="34"/>
    <w:qFormat/>
    <w:rsid w:val="00754611"/>
    <w:pPr>
      <w:ind w:left="720"/>
      <w:contextualSpacing/>
    </w:pPr>
    <w:rPr>
      <w:szCs w:val="22"/>
      <w:lang w:val="en-IN" w:bidi="ar-SA"/>
    </w:rPr>
  </w:style>
  <w:style w:type="table" w:customStyle="1" w:styleId="TableGrid">
    <w:name w:val="TableGrid"/>
    <w:rsid w:val="00754611"/>
    <w:pPr>
      <w:spacing w:after="0" w:line="240" w:lineRule="auto"/>
    </w:pPr>
    <w:rPr>
      <w:rFonts w:eastAsiaTheme="minorEastAsia"/>
      <w:lang w:bidi="hi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75461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4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toctoggle">
    <w:name w:val="toctoggle"/>
    <w:basedOn w:val="DefaultParagraphFont"/>
    <w:rsid w:val="00754611"/>
  </w:style>
  <w:style w:type="character" w:customStyle="1" w:styleId="tocnumber">
    <w:name w:val="tocnumber"/>
    <w:basedOn w:val="DefaultParagraphFont"/>
    <w:rsid w:val="00754611"/>
  </w:style>
  <w:style w:type="character" w:customStyle="1" w:styleId="apple-converted-space">
    <w:name w:val="apple-converted-space"/>
    <w:basedOn w:val="DefaultParagraphFont"/>
    <w:rsid w:val="00754611"/>
  </w:style>
  <w:style w:type="character" w:customStyle="1" w:styleId="toctext">
    <w:name w:val="toctext"/>
    <w:basedOn w:val="DefaultParagraphFont"/>
    <w:rsid w:val="00754611"/>
  </w:style>
  <w:style w:type="character" w:customStyle="1" w:styleId="mw-headline">
    <w:name w:val="mw-headline"/>
    <w:basedOn w:val="DefaultParagraphFont"/>
    <w:rsid w:val="00754611"/>
  </w:style>
  <w:style w:type="paragraph" w:styleId="HTMLPreformatted">
    <w:name w:val="HTML Preformatted"/>
    <w:basedOn w:val="Normal"/>
    <w:link w:val="HTMLPreformattedChar"/>
    <w:uiPriority w:val="99"/>
    <w:unhideWhenUsed/>
    <w:rsid w:val="007546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en-IN"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4611"/>
    <w:rPr>
      <w:rFonts w:ascii="Courier New" w:eastAsia="Times New Roman" w:hAnsi="Courier New" w:cs="Courier New"/>
      <w:sz w:val="20"/>
      <w:lang w:val="en-IN" w:eastAsia="en-IN" w:bidi="ar-SA"/>
    </w:rPr>
  </w:style>
  <w:style w:type="character" w:customStyle="1" w:styleId="co1">
    <w:name w:val="co1"/>
    <w:basedOn w:val="DefaultParagraphFont"/>
    <w:rsid w:val="00754611"/>
  </w:style>
  <w:style w:type="character" w:customStyle="1" w:styleId="kw3">
    <w:name w:val="kw3"/>
    <w:basedOn w:val="DefaultParagraphFont"/>
    <w:rsid w:val="00754611"/>
  </w:style>
  <w:style w:type="character" w:customStyle="1" w:styleId="br0">
    <w:name w:val="br0"/>
    <w:basedOn w:val="DefaultParagraphFont"/>
    <w:rsid w:val="00754611"/>
  </w:style>
  <w:style w:type="character" w:customStyle="1" w:styleId="nu0">
    <w:name w:val="nu0"/>
    <w:basedOn w:val="DefaultParagraphFont"/>
    <w:rsid w:val="00754611"/>
  </w:style>
  <w:style w:type="character" w:customStyle="1" w:styleId="sy0">
    <w:name w:val="sy0"/>
    <w:basedOn w:val="DefaultParagraphFont"/>
    <w:rsid w:val="00754611"/>
  </w:style>
  <w:style w:type="character" w:customStyle="1" w:styleId="st0">
    <w:name w:val="st0"/>
    <w:basedOn w:val="DefaultParagraphFont"/>
    <w:rsid w:val="00754611"/>
  </w:style>
  <w:style w:type="character" w:customStyle="1" w:styleId="comulti">
    <w:name w:val="comulti"/>
    <w:basedOn w:val="DefaultParagraphFont"/>
    <w:rsid w:val="00754611"/>
  </w:style>
  <w:style w:type="character" w:customStyle="1" w:styleId="kw1">
    <w:name w:val="kw1"/>
    <w:basedOn w:val="DefaultParagraphFont"/>
    <w:rsid w:val="00754611"/>
  </w:style>
  <w:style w:type="character" w:customStyle="1" w:styleId="re0">
    <w:name w:val="re0"/>
    <w:basedOn w:val="DefaultParagraphFont"/>
    <w:rsid w:val="00754611"/>
  </w:style>
  <w:style w:type="character" w:customStyle="1" w:styleId="kw2">
    <w:name w:val="kw2"/>
    <w:basedOn w:val="DefaultParagraphFont"/>
    <w:rsid w:val="00754611"/>
  </w:style>
  <w:style w:type="character" w:customStyle="1" w:styleId="sy1">
    <w:name w:val="sy1"/>
    <w:basedOn w:val="DefaultParagraphFont"/>
    <w:rsid w:val="00754611"/>
  </w:style>
  <w:style w:type="character" w:styleId="FollowedHyperlink">
    <w:name w:val="FollowedHyperlink"/>
    <w:basedOn w:val="DefaultParagraphFont"/>
    <w:uiPriority w:val="99"/>
    <w:semiHidden/>
    <w:unhideWhenUsed/>
    <w:rsid w:val="00754611"/>
    <w:rPr>
      <w:color w:val="800080"/>
      <w:u w:val="single"/>
    </w:rPr>
  </w:style>
  <w:style w:type="character" w:customStyle="1" w:styleId="kw5">
    <w:name w:val="kw5"/>
    <w:basedOn w:val="DefaultParagraphFont"/>
    <w:rsid w:val="00754611"/>
  </w:style>
  <w:style w:type="character" w:customStyle="1" w:styleId="co0">
    <w:name w:val="co0"/>
    <w:basedOn w:val="DefaultParagraphFont"/>
    <w:rsid w:val="00754611"/>
  </w:style>
  <w:style w:type="character" w:customStyle="1" w:styleId="kw4">
    <w:name w:val="kw4"/>
    <w:basedOn w:val="DefaultParagraphFont"/>
    <w:rsid w:val="00754611"/>
  </w:style>
  <w:style w:type="table" w:styleId="TableGrid0">
    <w:name w:val="Table Grid"/>
    <w:basedOn w:val="TableNormal"/>
    <w:uiPriority w:val="39"/>
    <w:rsid w:val="00754611"/>
    <w:pPr>
      <w:spacing w:after="0" w:line="240" w:lineRule="auto"/>
    </w:pPr>
    <w:rPr>
      <w:szCs w:val="22"/>
      <w:lang w:val="en-I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7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C19"/>
  </w:style>
  <w:style w:type="paragraph" w:styleId="Footer">
    <w:name w:val="footer"/>
    <w:basedOn w:val="Normal"/>
    <w:link w:val="FooterChar"/>
    <w:uiPriority w:val="99"/>
    <w:unhideWhenUsed/>
    <w:rsid w:val="00E57C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C19"/>
  </w:style>
  <w:style w:type="paragraph" w:customStyle="1" w:styleId="paragraph">
    <w:name w:val="paragraph"/>
    <w:basedOn w:val="Normal"/>
    <w:rsid w:val="002444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normaltextrun">
    <w:name w:val="normaltextrun"/>
    <w:basedOn w:val="DefaultParagraphFont"/>
    <w:rsid w:val="0024441B"/>
  </w:style>
  <w:style w:type="character" w:customStyle="1" w:styleId="eop">
    <w:name w:val="eop"/>
    <w:basedOn w:val="DefaultParagraphFont"/>
    <w:rsid w:val="0024441B"/>
  </w:style>
  <w:style w:type="table" w:customStyle="1" w:styleId="TableGrid1">
    <w:name w:val="Table Grid1"/>
    <w:basedOn w:val="TableNormal"/>
    <w:next w:val="TableGrid0"/>
    <w:uiPriority w:val="59"/>
    <w:rsid w:val="00F4735C"/>
    <w:pPr>
      <w:spacing w:after="0" w:line="240" w:lineRule="auto"/>
    </w:pPr>
    <w:rPr>
      <w:rFonts w:eastAsia="SimSun"/>
      <w:szCs w:val="22"/>
      <w:lang w:val="en-IN" w:eastAsia="en-I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5D6F5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D6F50"/>
    <w:rPr>
      <w:rFonts w:ascii="Times New Roman" w:eastAsia="Times New Roman" w:hAnsi="Times New Roman" w:cs="Times New Roman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5D6F50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1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5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nchan</dc:creator>
  <cp:lastModifiedBy>Ninad Karlekar</cp:lastModifiedBy>
  <cp:revision>2</cp:revision>
  <cp:lastPrinted>2024-02-13T17:17:00Z</cp:lastPrinted>
  <dcterms:created xsi:type="dcterms:W3CDTF">2024-02-13T17:18:00Z</dcterms:created>
  <dcterms:modified xsi:type="dcterms:W3CDTF">2024-02-13T17:18:00Z</dcterms:modified>
</cp:coreProperties>
</file>